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5A4CB" w14:textId="77777777" w:rsidR="003A24AC" w:rsidRDefault="003A24AC" w:rsidP="00E938C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conomic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CDFBBD7" w14:textId="77777777" w:rsidR="003A24AC" w:rsidRPr="003D7F22" w:rsidRDefault="003A24AC" w:rsidP="003A24A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4BF9B11" w:rsidR="00D83B2B" w:rsidRPr="00D83B2B" w:rsidRDefault="003A24AC" w:rsidP="00E938C5">
      <w:pPr>
        <w:rPr>
          <w:rFonts w:cstheme="minorHAnsi"/>
        </w:rPr>
      </w:pPr>
      <w:r w:rsidRPr="00D426E3">
        <w:rPr>
          <w:rFonts w:cstheme="minorHAnsi"/>
        </w:rPr>
        <w:t>In business, there are three main “languages” – accounting, finance, and economics. Economics is the core principle and terminology behind accounting and finance that drive decisions across businesses, governments, organizations, consumer household markets, and global economies. Economics is fundamentally changing interactions between consumers, businesses, organizations and governments throughout the world.</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F19A13E" w14:textId="77777777" w:rsidR="003A24AC" w:rsidRDefault="003A24AC" w:rsidP="003A24AC">
      <w:pPr>
        <w:pStyle w:val="ListParagraph"/>
        <w:numPr>
          <w:ilvl w:val="0"/>
          <w:numId w:val="1"/>
        </w:numPr>
        <w:rPr>
          <w:rFonts w:asciiTheme="minorHAnsi" w:hAnsiTheme="minorHAnsi" w:cstheme="minorHAnsi"/>
        </w:rPr>
      </w:pPr>
      <w:r>
        <w:rPr>
          <w:rFonts w:asciiTheme="minorHAnsi" w:hAnsiTheme="minorHAnsi" w:cstheme="minorHAnsi"/>
        </w:rPr>
        <w:t>Economics, A.A.-T CSU, UC</w:t>
      </w:r>
    </w:p>
    <w:p w14:paraId="2715CE70" w14:textId="2FB323F4"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1F438E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A24AC">
        <w:rPr>
          <w:rFonts w:asciiTheme="minorHAnsi" w:hAnsiTheme="minorHAnsi" w:cstheme="minorHAnsi"/>
          <w:sz w:val="20"/>
          <w:szCs w:val="20"/>
        </w:rPr>
        <w:t>B</w:t>
      </w:r>
    </w:p>
    <w:p w14:paraId="2F2D4542" w14:textId="5073FEF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A24AC">
        <w:rPr>
          <w:rFonts w:asciiTheme="minorHAnsi" w:hAnsiTheme="minorHAnsi" w:cstheme="minorHAnsi"/>
          <w:sz w:val="20"/>
          <w:szCs w:val="20"/>
        </w:rPr>
        <w:t>60</w:t>
      </w:r>
    </w:p>
    <w:p w14:paraId="4BBD8445" w14:textId="29C8BA1E" w:rsidR="003A24AC" w:rsidRPr="008E1CE1" w:rsidRDefault="003A24AC" w:rsidP="003A24AC">
      <w:pPr>
        <w:sectPr w:rsidR="003A24AC" w:rsidRPr="008E1CE1" w:rsidSect="00FE5239">
          <w:type w:val="continuous"/>
          <w:pgSz w:w="12240" w:h="15840" w:code="1"/>
          <w:pgMar w:top="360" w:right="360" w:bottom="720" w:left="360" w:header="360" w:footer="144" w:gutter="0"/>
          <w:cols w:num="2" w:space="720"/>
          <w:titlePg/>
          <w:docGrid w:linePitch="360"/>
        </w:sectPr>
      </w:pPr>
    </w:p>
    <w:p w14:paraId="64E88867" w14:textId="06770E3A" w:rsidR="00BB5431" w:rsidRPr="009C5953" w:rsidRDefault="003A24AC" w:rsidP="003A24AC">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1359119">
                <wp:simplePos x="0" y="0"/>
                <wp:positionH relativeFrom="margin">
                  <wp:posOffset>72391</wp:posOffset>
                </wp:positionH>
                <wp:positionV relativeFrom="page">
                  <wp:posOffset>326009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pt;margin-top:256.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j1+X43wAAAAkBAAAPAAAAZHJzL2Rvd25yZXYu&#10;eG1sTI/BTsMwEETvSPyDtUhcKuqEUFqFOBUKAtQLiMAHOPESB+J1FLtt4OtZTnDb2R3Nvim2sxvE&#10;AafQe1KQLhMQSK03PXUK3l7vLzYgQtRk9OAJFXxhgG15elLo3PgjveChjp3gEAq5VmBjHHMpQ2vR&#10;6bD0IxLf3v3kdGQ5ddJM+sjhbpCXSXItne6JP1g9YmWx/az3TsFog31efA9P1eJhV4Wqv3usmw+l&#10;zs/m2xsQEef4Z4ZffEaHkpkavycTxMA6vWKnglWa8cCGTbYG0fBina1AloX836D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PX5fj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A24A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A24AC" w:rsidRPr="008E1CE1" w:rsidRDefault="003A24AC" w:rsidP="003A24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5881654" w:rsidR="003A24AC" w:rsidRPr="003A24AC" w:rsidRDefault="003A24AC" w:rsidP="003A2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bdr w:val="none" w:sz="0" w:space="0" w:color="auto" w:frame="1"/>
              </w:rPr>
              <w:t>ENGL-101</w:t>
            </w:r>
          </w:p>
        </w:tc>
        <w:tc>
          <w:tcPr>
            <w:tcW w:w="5870" w:type="dxa"/>
          </w:tcPr>
          <w:p w14:paraId="635529C6" w14:textId="50CD5507" w:rsidR="003A24AC" w:rsidRPr="003A24AC" w:rsidRDefault="003A24AC" w:rsidP="003A24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4AC">
              <w:rPr>
                <w:rFonts w:ascii="Calibri" w:hAnsi="Calibri" w:cs="Calibri"/>
                <w:color w:val="000000"/>
                <w:sz w:val="22"/>
                <w:szCs w:val="24"/>
              </w:rPr>
              <w:t xml:space="preserve">College Composition </w:t>
            </w:r>
          </w:p>
        </w:tc>
        <w:tc>
          <w:tcPr>
            <w:tcW w:w="1313" w:type="dxa"/>
          </w:tcPr>
          <w:p w14:paraId="55306BD1" w14:textId="7043D671" w:rsidR="003A24AC" w:rsidRPr="003A24AC" w:rsidRDefault="003A24AC" w:rsidP="003A2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4AC">
              <w:rPr>
                <w:rFonts w:ascii="Calibri" w:hAnsi="Calibri" w:cs="Calibri"/>
                <w:color w:val="000000"/>
                <w:sz w:val="22"/>
                <w:szCs w:val="24"/>
              </w:rPr>
              <w:t>4</w:t>
            </w:r>
          </w:p>
        </w:tc>
      </w:tr>
      <w:tr w:rsidR="003A24A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A24AC" w:rsidRPr="008E1CE1" w:rsidRDefault="003A24AC" w:rsidP="003A24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5869247" w:rsidR="003A24AC" w:rsidRPr="003A24AC" w:rsidRDefault="003A24AC" w:rsidP="003A24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MATH-140</w:t>
            </w:r>
          </w:p>
        </w:tc>
        <w:tc>
          <w:tcPr>
            <w:tcW w:w="5870" w:type="dxa"/>
          </w:tcPr>
          <w:p w14:paraId="37BC83B3" w14:textId="46A696EB" w:rsidR="003A24AC" w:rsidRPr="003A24AC" w:rsidRDefault="003A24AC" w:rsidP="003A24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Introduction to Statistics</w:t>
            </w:r>
          </w:p>
        </w:tc>
        <w:tc>
          <w:tcPr>
            <w:tcW w:w="1313" w:type="dxa"/>
          </w:tcPr>
          <w:p w14:paraId="56152D89" w14:textId="7FF88936" w:rsidR="003A24AC" w:rsidRPr="003A24AC" w:rsidRDefault="003A24AC" w:rsidP="003A24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A24AC" w:rsidRPr="008E1CE1" w:rsidRDefault="003A24AC" w:rsidP="003A24A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CB4E6A2" w:rsidR="003A24AC" w:rsidRPr="003A24AC" w:rsidRDefault="003A24AC" w:rsidP="003A2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ECON-201</w:t>
            </w:r>
          </w:p>
        </w:tc>
        <w:tc>
          <w:tcPr>
            <w:tcW w:w="5870" w:type="dxa"/>
          </w:tcPr>
          <w:p w14:paraId="798454FA" w14:textId="4300C52B" w:rsidR="003A24AC" w:rsidRPr="003A24AC" w:rsidRDefault="003A24AC" w:rsidP="003A24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rinciples of Macroeconomics</w:t>
            </w:r>
          </w:p>
        </w:tc>
        <w:tc>
          <w:tcPr>
            <w:tcW w:w="1313" w:type="dxa"/>
          </w:tcPr>
          <w:p w14:paraId="64BCEF68" w14:textId="0F98E741" w:rsidR="003A24AC" w:rsidRPr="003A24AC" w:rsidRDefault="003A24AC" w:rsidP="003A24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A24AC" w:rsidRPr="008E1CE1" w:rsidRDefault="003A24AC" w:rsidP="003A24A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7EC59EA" w:rsidR="003A24AC" w:rsidRPr="003A24AC" w:rsidRDefault="003A24AC" w:rsidP="003A24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COMM-100</w:t>
            </w:r>
          </w:p>
        </w:tc>
        <w:tc>
          <w:tcPr>
            <w:tcW w:w="5870" w:type="dxa"/>
          </w:tcPr>
          <w:p w14:paraId="57FA4267" w14:textId="414253C7" w:rsidR="003A24AC" w:rsidRPr="003A24AC" w:rsidRDefault="003A24AC" w:rsidP="003A24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Public Speaking</w:t>
            </w:r>
          </w:p>
        </w:tc>
        <w:tc>
          <w:tcPr>
            <w:tcW w:w="1313" w:type="dxa"/>
          </w:tcPr>
          <w:p w14:paraId="36D23F10" w14:textId="2894D72E" w:rsidR="003A24AC" w:rsidRPr="003A24AC" w:rsidRDefault="003A24AC" w:rsidP="003A24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r w:rsidR="003A24A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A24AC" w:rsidRPr="008E1CE1" w:rsidRDefault="003A24AC" w:rsidP="003A24A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10FCA0A" w:rsidR="003A24AC" w:rsidRPr="003A24AC" w:rsidRDefault="003A24AC" w:rsidP="003A24A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bdr w:val="none" w:sz="0" w:space="0" w:color="auto" w:frame="1"/>
              </w:rPr>
              <w:t>SOCI-102</w:t>
            </w:r>
          </w:p>
        </w:tc>
        <w:tc>
          <w:tcPr>
            <w:tcW w:w="5870" w:type="dxa"/>
          </w:tcPr>
          <w:p w14:paraId="411DA8EB" w14:textId="05C6C2AB" w:rsidR="003A24AC" w:rsidRPr="003A24AC" w:rsidRDefault="003A24AC" w:rsidP="003A24A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Contemporary Social Problems</w:t>
            </w:r>
          </w:p>
        </w:tc>
        <w:tc>
          <w:tcPr>
            <w:tcW w:w="1313" w:type="dxa"/>
          </w:tcPr>
          <w:p w14:paraId="29E60E6C" w14:textId="3526D64A" w:rsidR="003A24AC" w:rsidRPr="003A24AC" w:rsidRDefault="003A24AC" w:rsidP="003A24A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4AC">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938C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938C5" w:rsidRPr="008E1CE1" w:rsidRDefault="00E938C5" w:rsidP="00E938C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1446E99"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bdr w:val="none" w:sz="0" w:space="0" w:color="auto" w:frame="1"/>
              </w:rPr>
              <w:t>MATH-135</w:t>
            </w:r>
          </w:p>
        </w:tc>
        <w:tc>
          <w:tcPr>
            <w:tcW w:w="5870" w:type="dxa"/>
          </w:tcPr>
          <w:p w14:paraId="03571DB6" w14:textId="4953C404"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38C5">
              <w:rPr>
                <w:rFonts w:asciiTheme="minorHAnsi" w:hAnsiTheme="minorHAnsi" w:cstheme="minorHAnsi"/>
                <w:color w:val="000000"/>
                <w:sz w:val="22"/>
                <w:szCs w:val="24"/>
              </w:rPr>
              <w:t>Calculus for Social Science and Business</w:t>
            </w:r>
          </w:p>
        </w:tc>
        <w:tc>
          <w:tcPr>
            <w:tcW w:w="1313" w:type="dxa"/>
          </w:tcPr>
          <w:p w14:paraId="401B7A34" w14:textId="2D939E87"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38C5">
              <w:rPr>
                <w:rFonts w:asciiTheme="minorHAnsi" w:hAnsiTheme="minorHAnsi" w:cstheme="minorHAnsi"/>
                <w:color w:val="000000"/>
                <w:sz w:val="22"/>
                <w:szCs w:val="24"/>
              </w:rPr>
              <w:t>3</w:t>
            </w:r>
          </w:p>
        </w:tc>
      </w:tr>
      <w:tr w:rsidR="00E938C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938C5" w:rsidRPr="008E1CE1" w:rsidRDefault="00E938C5" w:rsidP="00E938C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335690D" w:rsidR="00E938C5" w:rsidRPr="00E938C5" w:rsidRDefault="00E938C5" w:rsidP="00E93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CON-202</w:t>
            </w:r>
          </w:p>
        </w:tc>
        <w:tc>
          <w:tcPr>
            <w:tcW w:w="5870" w:type="dxa"/>
          </w:tcPr>
          <w:p w14:paraId="00F9BB57" w14:textId="030BE08F" w:rsidR="00E938C5" w:rsidRPr="00E938C5" w:rsidRDefault="00E938C5" w:rsidP="00E938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Principles of Microeconomics</w:t>
            </w:r>
          </w:p>
        </w:tc>
        <w:tc>
          <w:tcPr>
            <w:tcW w:w="1313" w:type="dxa"/>
          </w:tcPr>
          <w:p w14:paraId="0794A019" w14:textId="79B27057" w:rsidR="00E938C5" w:rsidRPr="00E938C5" w:rsidRDefault="00E938C5" w:rsidP="00E93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938C5" w:rsidRPr="008E1CE1" w:rsidRDefault="00E938C5" w:rsidP="00E938C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D8CA1C2"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GL-103</w:t>
            </w:r>
          </w:p>
        </w:tc>
        <w:tc>
          <w:tcPr>
            <w:tcW w:w="5870" w:type="dxa"/>
          </w:tcPr>
          <w:p w14:paraId="21C771E7" w14:textId="27266C77"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Critical Thinking and Writing</w:t>
            </w:r>
          </w:p>
        </w:tc>
        <w:tc>
          <w:tcPr>
            <w:tcW w:w="1313" w:type="dxa"/>
          </w:tcPr>
          <w:p w14:paraId="7B69753E" w14:textId="081BD4AB"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938C5" w:rsidRPr="008E1CE1" w:rsidRDefault="00E938C5" w:rsidP="00E938C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EBA69E1" w:rsidR="00E938C5" w:rsidRPr="00E938C5" w:rsidRDefault="00E938C5" w:rsidP="00E938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VS-101</w:t>
            </w:r>
          </w:p>
        </w:tc>
        <w:tc>
          <w:tcPr>
            <w:tcW w:w="5870" w:type="dxa"/>
          </w:tcPr>
          <w:p w14:paraId="115C0398" w14:textId="407CBAB3" w:rsidR="00E938C5" w:rsidRPr="00E938C5" w:rsidRDefault="00E938C5" w:rsidP="00E938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w:t>
            </w:r>
          </w:p>
        </w:tc>
        <w:tc>
          <w:tcPr>
            <w:tcW w:w="1313" w:type="dxa"/>
          </w:tcPr>
          <w:p w14:paraId="12028B2E" w14:textId="0C133654" w:rsidR="00E938C5" w:rsidRPr="00E938C5" w:rsidRDefault="00E938C5" w:rsidP="00E93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E938C5" w:rsidRPr="008E1CE1" w:rsidRDefault="00E938C5" w:rsidP="00E938C5">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5817EB10" w:rsidR="00E938C5" w:rsidRPr="00E938C5" w:rsidRDefault="00E938C5" w:rsidP="00E938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PHIL-101</w:t>
            </w:r>
          </w:p>
        </w:tc>
        <w:tc>
          <w:tcPr>
            <w:tcW w:w="5870" w:type="dxa"/>
          </w:tcPr>
          <w:p w14:paraId="5BA2ADEA" w14:textId="28A1A7A5" w:rsidR="00E938C5" w:rsidRPr="00E938C5" w:rsidRDefault="00E938C5" w:rsidP="00E938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Introduction to Philosophy I</w:t>
            </w:r>
          </w:p>
        </w:tc>
        <w:tc>
          <w:tcPr>
            <w:tcW w:w="1313" w:type="dxa"/>
          </w:tcPr>
          <w:p w14:paraId="0AF6D1F0" w14:textId="5CA92ED2" w:rsidR="00E938C5" w:rsidRPr="00E938C5" w:rsidRDefault="00E938C5" w:rsidP="00E938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3</w:t>
            </w:r>
          </w:p>
        </w:tc>
      </w:tr>
      <w:tr w:rsidR="00E938C5" w14:paraId="6672CF4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344B364E" w14:textId="3367159E" w:rsidR="00E938C5" w:rsidRPr="008E1CE1" w:rsidRDefault="00E938C5" w:rsidP="00E938C5">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46F234E" w14:textId="61760BDF" w:rsidR="00E938C5" w:rsidRPr="00E938C5" w:rsidRDefault="00E938C5" w:rsidP="00E938C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bdr w:val="none" w:sz="0" w:space="0" w:color="auto" w:frame="1"/>
              </w:rPr>
              <w:t>ENVS-102</w:t>
            </w:r>
          </w:p>
        </w:tc>
        <w:tc>
          <w:tcPr>
            <w:tcW w:w="5870" w:type="dxa"/>
          </w:tcPr>
          <w:p w14:paraId="76AA406C" w14:textId="08B26533" w:rsidR="00E938C5" w:rsidRPr="00E938C5" w:rsidRDefault="00E938C5" w:rsidP="00E938C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Environmental Science Laboratory</w:t>
            </w:r>
          </w:p>
        </w:tc>
        <w:tc>
          <w:tcPr>
            <w:tcW w:w="1313" w:type="dxa"/>
          </w:tcPr>
          <w:p w14:paraId="7C766E4F" w14:textId="3EE0FA51" w:rsidR="00E938C5" w:rsidRPr="00E938C5" w:rsidRDefault="00E938C5" w:rsidP="00E938C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38C5">
              <w:rPr>
                <w:rFonts w:asciiTheme="minorHAnsi" w:hAnsiTheme="minorHAnsi" w:cstheme="minorHAnsi"/>
                <w:color w:val="000000"/>
                <w:sz w:val="22"/>
                <w:szCs w:val="24"/>
              </w:rPr>
              <w:t>1</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EE5C45E"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Economist (B, M)</w:t>
      </w:r>
    </w:p>
    <w:p w14:paraId="2FAB318B" w14:textId="77777777" w:rsidR="0019251F" w:rsidRPr="0019251F" w:rsidRDefault="0019251F" w:rsidP="0019251F">
      <w:pPr>
        <w:spacing w:after="0" w:line="240" w:lineRule="auto"/>
        <w:ind w:left="360"/>
        <w:rPr>
          <w:rFonts w:cstheme="minorHAnsi"/>
          <w:sz w:val="20"/>
          <w:szCs w:val="20"/>
        </w:rPr>
      </w:pPr>
      <w:r w:rsidRPr="0019251F">
        <w:rPr>
          <w:rFonts w:cstheme="minorHAnsi"/>
          <w:sz w:val="20"/>
          <w:szCs w:val="20"/>
        </w:rPr>
        <w:t>Market Research Analyst (B, M)</w:t>
      </w:r>
    </w:p>
    <w:p w14:paraId="595A5A82" w14:textId="77777777" w:rsidR="0019251F" w:rsidRDefault="0019251F" w:rsidP="0019251F">
      <w:pPr>
        <w:spacing w:after="0" w:line="240" w:lineRule="auto"/>
        <w:ind w:left="360"/>
        <w:rPr>
          <w:rFonts w:cstheme="minorHAnsi"/>
          <w:sz w:val="20"/>
          <w:szCs w:val="20"/>
        </w:rPr>
      </w:pPr>
      <w:r w:rsidRPr="0019251F">
        <w:rPr>
          <w:rFonts w:cstheme="minorHAnsi"/>
          <w:sz w:val="20"/>
          <w:szCs w:val="20"/>
        </w:rPr>
        <w:t>Financial Analyst (B, M)</w:t>
      </w:r>
    </w:p>
    <w:p w14:paraId="24DA84FC" w14:textId="5187948A" w:rsidR="00605018" w:rsidRDefault="0067051E" w:rsidP="0019251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05D69B5D" w:rsidR="00F76131" w:rsidRPr="009D61FA" w:rsidRDefault="00AC4A21" w:rsidP="00F46EC6">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46EC6">
        <w:rPr>
          <w:b/>
          <w:bCs/>
          <w:i/>
          <w:iCs/>
          <w:sz w:val="24"/>
          <w:szCs w:val="24"/>
        </w:rPr>
        <w:t xml:space="preserve">3 </w:t>
      </w:r>
      <w:r w:rsidR="00F76131">
        <w:rPr>
          <w:b/>
          <w:bCs/>
          <w:i/>
          <w:iCs/>
          <w:sz w:val="24"/>
          <w:szCs w:val="24"/>
        </w:rPr>
        <w:t>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46EC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EC6" w:rsidRPr="00196E3C" w14:paraId="7EF67193"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8C186EC"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bdr w:val="none" w:sz="0" w:space="0" w:color="auto" w:frame="1"/>
              </w:rPr>
              <w:t>ACCT-124</w:t>
            </w:r>
          </w:p>
        </w:tc>
        <w:tc>
          <w:tcPr>
            <w:tcW w:w="5870" w:type="dxa"/>
          </w:tcPr>
          <w:p w14:paraId="57F7AEC4" w14:textId="6361E9B1"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Theme="minorHAnsi" w:hAnsiTheme="minorHAnsi" w:cstheme="minorHAnsi"/>
                <w:color w:val="000000"/>
                <w:sz w:val="22"/>
                <w:szCs w:val="24"/>
              </w:rPr>
              <w:t>Financial Accounting - Principles of Accounting I</w:t>
            </w:r>
          </w:p>
        </w:tc>
        <w:tc>
          <w:tcPr>
            <w:tcW w:w="1313" w:type="dxa"/>
          </w:tcPr>
          <w:p w14:paraId="53F87D94" w14:textId="3E4F22F6"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Theme="minorHAnsi" w:hAnsiTheme="minorHAnsi" w:cstheme="minorHAnsi"/>
                <w:color w:val="000000"/>
                <w:sz w:val="22"/>
                <w:szCs w:val="24"/>
              </w:rPr>
              <w:t>3</w:t>
            </w:r>
          </w:p>
        </w:tc>
      </w:tr>
      <w:tr w:rsidR="00F46EC6" w14:paraId="770BBE7C" w14:textId="77777777" w:rsidTr="00F46EC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CFD1446" w14:textId="77777777" w:rsidR="00F46EC6" w:rsidRPr="00F46EC6" w:rsidRDefault="00F46EC6" w:rsidP="00F46EC6">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sz="0" w:space="0" w:color="auto" w:frame="1"/>
              </w:rPr>
              <w:t>HIST-111 or</w:t>
            </w:r>
          </w:p>
          <w:p w14:paraId="1AADC63B" w14:textId="13FFCAA0" w:rsidR="00F46EC6" w:rsidRPr="00F46EC6" w:rsidRDefault="00F46EC6" w:rsidP="00F46EC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HIST-112</w:t>
            </w:r>
          </w:p>
        </w:tc>
        <w:tc>
          <w:tcPr>
            <w:tcW w:w="5870" w:type="dxa"/>
          </w:tcPr>
          <w:p w14:paraId="570D2614" w14:textId="77777777" w:rsidR="00F46EC6" w:rsidRPr="00F46EC6" w:rsidRDefault="00F46EC6" w:rsidP="00F46EC6">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rPr>
              <w:t>U.S. History to 1877 or</w:t>
            </w:r>
          </w:p>
          <w:p w14:paraId="179A7923" w14:textId="2E7AB1D2"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U.S. History Since 1865</w:t>
            </w:r>
          </w:p>
        </w:tc>
        <w:tc>
          <w:tcPr>
            <w:tcW w:w="1313" w:type="dxa"/>
          </w:tcPr>
          <w:p w14:paraId="1C25F3EE" w14:textId="340495FD"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14:paraId="1EE7567E" w14:textId="77777777" w:rsidTr="00F46EC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46EC6" w:rsidRPr="008E1CE1" w:rsidRDefault="00F46EC6" w:rsidP="00F46E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EFAD670"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MUS-108</w:t>
            </w:r>
          </w:p>
        </w:tc>
        <w:tc>
          <w:tcPr>
            <w:tcW w:w="5870" w:type="dxa"/>
          </w:tcPr>
          <w:p w14:paraId="58BCA94D" w14:textId="6801641F"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History of Jazz and Blues</w:t>
            </w:r>
          </w:p>
        </w:tc>
        <w:tc>
          <w:tcPr>
            <w:tcW w:w="1313" w:type="dxa"/>
          </w:tcPr>
          <w:p w14:paraId="58B7D15A" w14:textId="186AE683"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3</w:t>
            </w:r>
          </w:p>
        </w:tc>
      </w:tr>
      <w:tr w:rsidR="00F46EC6" w14:paraId="0C3C362B" w14:textId="77777777" w:rsidTr="00F46EC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F46EC6" w:rsidRPr="00F46EC6" w:rsidRDefault="00F46EC6" w:rsidP="00F46EC6">
            <w:pPr>
              <w:pStyle w:val="TableParagraph"/>
              <w:spacing w:before="0"/>
              <w:ind w:right="101"/>
              <w:jc w:val="center"/>
              <w:rPr>
                <w:rFonts w:asciiTheme="minorHAnsi" w:hAnsiTheme="minorHAnsi" w:cstheme="minorHAnsi"/>
                <w:b w:val="0"/>
                <w:bCs w:val="0"/>
                <w:color w:val="53247F"/>
                <w:sz w:val="22"/>
              </w:rPr>
            </w:pPr>
            <w:r w:rsidRPr="00F46EC6">
              <w:rPr>
                <w:rFonts w:ascii="Calibri" w:hAnsi="Calibri" w:cs="Calibri"/>
                <w:b w:val="0"/>
                <w:bCs w:val="0"/>
                <w:color w:val="C00000"/>
                <w:sz w:val="22"/>
              </w:rPr>
              <w:sym w:font="Webdings" w:char="F063"/>
            </w:r>
          </w:p>
        </w:tc>
        <w:tc>
          <w:tcPr>
            <w:tcW w:w="2034" w:type="dxa"/>
          </w:tcPr>
          <w:p w14:paraId="18F8C019" w14:textId="77777777" w:rsid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F46EC6">
              <w:rPr>
                <w:rFonts w:asciiTheme="minorHAnsi" w:hAnsiTheme="minorHAnsi" w:cstheme="minorHAnsi"/>
                <w:color w:val="000000"/>
                <w:sz w:val="22"/>
                <w:szCs w:val="24"/>
                <w:bdr w:val="none" w:sz="0" w:space="0" w:color="auto" w:frame="1"/>
              </w:rPr>
              <w:t xml:space="preserve">SPAN-101 or FREN-101 </w:t>
            </w:r>
            <w:r w:rsidRPr="00F46EC6">
              <w:rPr>
                <w:rFonts w:asciiTheme="minorHAnsi" w:hAnsiTheme="minorHAnsi" w:cstheme="minorHAnsi"/>
                <w:color w:val="000000"/>
                <w:sz w:val="22"/>
                <w:szCs w:val="24"/>
              </w:rPr>
              <w:t xml:space="preserve">or </w:t>
            </w:r>
          </w:p>
          <w:p w14:paraId="62125EC7" w14:textId="58503B1E" w:rsidR="00F46EC6" w:rsidRP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bdr w:val="none" w:sz="0" w:space="0" w:color="auto" w:frame="1"/>
              </w:rPr>
              <w:t>ASL-100</w:t>
            </w:r>
          </w:p>
        </w:tc>
        <w:tc>
          <w:tcPr>
            <w:tcW w:w="5870" w:type="dxa"/>
          </w:tcPr>
          <w:p w14:paraId="73319FF8" w14:textId="77777777" w:rsidR="00F46EC6" w:rsidRPr="00F46EC6" w:rsidRDefault="00F46EC6" w:rsidP="00F46EC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Elementary Spanish I or</w:t>
            </w:r>
          </w:p>
          <w:p w14:paraId="51D2CFA0" w14:textId="77777777" w:rsidR="00F46EC6" w:rsidRPr="00F46EC6" w:rsidRDefault="00F46EC6" w:rsidP="00F46EC6">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46EC6">
              <w:rPr>
                <w:rFonts w:cstheme="minorHAnsi"/>
                <w:color w:val="000000"/>
                <w:sz w:val="22"/>
                <w:szCs w:val="24"/>
              </w:rPr>
              <w:t xml:space="preserve">Elementary French I or </w:t>
            </w:r>
          </w:p>
          <w:p w14:paraId="75CAD893" w14:textId="1F740192" w:rsidR="00F46EC6" w:rsidRPr="00F46EC6" w:rsidRDefault="00F46EC6" w:rsidP="00F46E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American Sign Language I</w:t>
            </w:r>
          </w:p>
        </w:tc>
        <w:tc>
          <w:tcPr>
            <w:tcW w:w="1313" w:type="dxa"/>
          </w:tcPr>
          <w:p w14:paraId="01E368E8" w14:textId="406D0CB7" w:rsidR="00F46EC6" w:rsidRPr="00F46EC6" w:rsidRDefault="00F46EC6" w:rsidP="00F46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Theme="minorHAnsi" w:hAnsiTheme="minorHAnsi" w:cstheme="minorHAnsi"/>
                <w:color w:val="000000"/>
                <w:sz w:val="22"/>
                <w:szCs w:val="24"/>
              </w:rPr>
              <w:t>4</w:t>
            </w:r>
          </w:p>
        </w:tc>
      </w:tr>
    </w:tbl>
    <w:p w14:paraId="7212A20C" w14:textId="465F005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46EC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EC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924C5CD"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Calibri" w:hAnsi="Calibri" w:cs="Calibri"/>
                <w:color w:val="000000"/>
                <w:sz w:val="22"/>
                <w:szCs w:val="24"/>
                <w:bdr w:val="none" w:sz="0" w:space="0" w:color="auto" w:frame="1"/>
              </w:rPr>
              <w:t>ECON-203</w:t>
            </w:r>
          </w:p>
        </w:tc>
        <w:tc>
          <w:tcPr>
            <w:tcW w:w="5870" w:type="dxa"/>
          </w:tcPr>
          <w:p w14:paraId="52AA2F38" w14:textId="02C5136E"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EC6">
              <w:rPr>
                <w:rFonts w:ascii="Calibri" w:hAnsi="Calibri" w:cs="Calibri"/>
                <w:color w:val="000000"/>
                <w:sz w:val="22"/>
                <w:szCs w:val="24"/>
              </w:rPr>
              <w:t>Introduction to Environmental Economics</w:t>
            </w:r>
          </w:p>
        </w:tc>
        <w:tc>
          <w:tcPr>
            <w:tcW w:w="1313" w:type="dxa"/>
          </w:tcPr>
          <w:p w14:paraId="65E25DD8" w14:textId="5D872126"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EC6">
              <w:rPr>
                <w:rFonts w:ascii="Calibri" w:hAnsi="Calibri" w:cs="Calibri"/>
                <w:color w:val="000000"/>
                <w:sz w:val="22"/>
                <w:szCs w:val="24"/>
              </w:rPr>
              <w:t>3</w:t>
            </w:r>
          </w:p>
        </w:tc>
      </w:tr>
      <w:tr w:rsidR="00F46EC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46EC6" w:rsidRPr="008E1CE1" w:rsidRDefault="00F46EC6" w:rsidP="00F46EC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40FA5DF" w:rsidR="00F46EC6" w:rsidRPr="00F46EC6" w:rsidRDefault="00F46EC6" w:rsidP="00F46EC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PS-101</w:t>
            </w:r>
          </w:p>
        </w:tc>
        <w:tc>
          <w:tcPr>
            <w:tcW w:w="5870" w:type="dxa"/>
          </w:tcPr>
          <w:p w14:paraId="6250AC6D" w14:textId="075B182F"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Introduction to American Government and Politics</w:t>
            </w:r>
          </w:p>
        </w:tc>
        <w:tc>
          <w:tcPr>
            <w:tcW w:w="1313" w:type="dxa"/>
          </w:tcPr>
          <w:p w14:paraId="4BF3CCB4" w14:textId="4CBB7114"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46EC6" w:rsidRPr="008E1CE1" w:rsidRDefault="00F46EC6" w:rsidP="00F46E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DEDFA56" w:rsidR="00F46EC6" w:rsidRPr="00F46EC6" w:rsidRDefault="00F46EC6" w:rsidP="00F46E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ACCT-125</w:t>
            </w:r>
          </w:p>
        </w:tc>
        <w:tc>
          <w:tcPr>
            <w:tcW w:w="5870" w:type="dxa"/>
          </w:tcPr>
          <w:p w14:paraId="5132DCF8" w14:textId="3DA98890" w:rsidR="00F46EC6" w:rsidRPr="00F46EC6" w:rsidRDefault="00F46EC6" w:rsidP="00F46E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Managerial Accounting-Principles of Accounting II</w:t>
            </w:r>
          </w:p>
        </w:tc>
        <w:tc>
          <w:tcPr>
            <w:tcW w:w="1313" w:type="dxa"/>
          </w:tcPr>
          <w:p w14:paraId="2753F63B" w14:textId="2BE8D58E" w:rsidR="00F46EC6" w:rsidRPr="00F46EC6" w:rsidRDefault="00F46EC6" w:rsidP="00F46E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46EC6" w:rsidRPr="008E1CE1" w:rsidRDefault="00F46EC6" w:rsidP="00F46EC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1E5568E0" w:rsidR="00F46EC6" w:rsidRPr="00F46EC6" w:rsidRDefault="00F46EC6" w:rsidP="00F46EC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BADM-103</w:t>
            </w:r>
          </w:p>
        </w:tc>
        <w:tc>
          <w:tcPr>
            <w:tcW w:w="5870" w:type="dxa"/>
          </w:tcPr>
          <w:p w14:paraId="0B8B04D1" w14:textId="4DA52D5E" w:rsidR="00F46EC6" w:rsidRPr="00F46EC6" w:rsidRDefault="00F46EC6" w:rsidP="00F46E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Introduction to Business</w:t>
            </w:r>
          </w:p>
        </w:tc>
        <w:tc>
          <w:tcPr>
            <w:tcW w:w="1313" w:type="dxa"/>
          </w:tcPr>
          <w:p w14:paraId="6F448D68" w14:textId="54CA60BD" w:rsidR="00F46EC6" w:rsidRPr="00F46EC6" w:rsidRDefault="00F46EC6" w:rsidP="00F46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r w:rsidR="00F46EC6"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46EC6" w:rsidRPr="008E1CE1" w:rsidRDefault="00F46EC6" w:rsidP="00F46EC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2EE1A95" w:rsidR="00F46EC6" w:rsidRPr="00F46EC6" w:rsidRDefault="00F46EC6" w:rsidP="00F46E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bdr w:val="none" w:sz="0" w:space="0" w:color="auto" w:frame="1"/>
              </w:rPr>
              <w:t>ANTH-101</w:t>
            </w:r>
          </w:p>
        </w:tc>
        <w:tc>
          <w:tcPr>
            <w:tcW w:w="5870" w:type="dxa"/>
          </w:tcPr>
          <w:p w14:paraId="647AE633" w14:textId="337EC3DC" w:rsidR="00F46EC6" w:rsidRPr="00F46EC6" w:rsidRDefault="00F46EC6" w:rsidP="00F46E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Physical Anthropology</w:t>
            </w:r>
          </w:p>
        </w:tc>
        <w:tc>
          <w:tcPr>
            <w:tcW w:w="1313" w:type="dxa"/>
          </w:tcPr>
          <w:p w14:paraId="59DE1595" w14:textId="212CA0F8" w:rsidR="00F46EC6" w:rsidRPr="00F46EC6" w:rsidRDefault="00F46EC6" w:rsidP="00F46E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EC6">
              <w:rPr>
                <w:rFonts w:ascii="Calibri" w:hAnsi="Calibri" w:cs="Calibri"/>
                <w:color w:val="000000"/>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F0495D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r:id="rId21" w:history="1">
        <w:proofErr w:type="spellStart"/>
        <w:r w:rsidR="00945659" w:rsidRPr="00945659">
          <w:rPr>
            <w:rStyle w:val="Hyperlink"/>
            <w:rFonts w:cstheme="minorHAnsi"/>
            <w:color w:val="005C9E"/>
            <w:sz w:val="18"/>
            <w:szCs w:val="18"/>
            <w:bdr w:val="none" w:sz="0" w:space="0" w:color="auto" w:frame="1"/>
            <w:shd w:val="clear" w:color="auto" w:fill="FFFFFF"/>
          </w:rPr>
          <w:t>CSUSM</w:t>
        </w:r>
        <w:proofErr w:type="spellEnd"/>
        <w:r w:rsidR="00945659" w:rsidRPr="00945659">
          <w:rPr>
            <w:rStyle w:val="Hyperlink"/>
            <w:rFonts w:cstheme="minorHAnsi"/>
            <w:color w:val="005C9E"/>
            <w:sz w:val="18"/>
            <w:szCs w:val="18"/>
            <w:bdr w:val="none" w:sz="0" w:space="0" w:color="auto" w:frame="1"/>
            <w:shd w:val="clear" w:color="auto" w:fill="FFFFFF"/>
          </w:rPr>
          <w:t xml:space="preserve"> Grad Requirements: Language</w:t>
        </w:r>
      </w:hyperlink>
    </w:p>
    <w:p w14:paraId="6885DCF5" w14:textId="51130B83" w:rsidR="00F76AA4" w:rsidRPr="00DB0AA6" w:rsidRDefault="00F76AA4" w:rsidP="00605018">
      <w:pPr>
        <w:pStyle w:val="Heading10"/>
      </w:pPr>
      <w:r>
        <w:t>Work Experience</w:t>
      </w:r>
    </w:p>
    <w:p w14:paraId="3E8E5ADC" w14:textId="1B709E28" w:rsidR="00157999" w:rsidRPr="00486099" w:rsidRDefault="00F76AA4" w:rsidP="0019475E">
      <w:pPr>
        <w:spacing w:after="0"/>
        <w:ind w:left="187"/>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2"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F74F1" w14:textId="77777777" w:rsidR="00C270C0" w:rsidRDefault="00C270C0" w:rsidP="00DF2F19">
      <w:pPr>
        <w:spacing w:after="0" w:line="240" w:lineRule="auto"/>
      </w:pPr>
      <w:r>
        <w:separator/>
      </w:r>
    </w:p>
  </w:endnote>
  <w:endnote w:type="continuationSeparator" w:id="0">
    <w:p w14:paraId="16986811" w14:textId="77777777" w:rsidR="00C270C0" w:rsidRDefault="00C270C0" w:rsidP="00DF2F19">
      <w:pPr>
        <w:spacing w:after="0" w:line="240" w:lineRule="auto"/>
      </w:pPr>
      <w:r>
        <w:continuationSeparator/>
      </w:r>
    </w:p>
  </w:endnote>
  <w:endnote w:type="continuationNotice" w:id="1">
    <w:p w14:paraId="11D99109" w14:textId="77777777" w:rsidR="00C270C0" w:rsidRDefault="00C270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C2248" w14:textId="77777777" w:rsidR="00C270C0" w:rsidRDefault="00C270C0" w:rsidP="00DF2F19">
      <w:pPr>
        <w:spacing w:after="0" w:line="240" w:lineRule="auto"/>
      </w:pPr>
      <w:r>
        <w:separator/>
      </w:r>
    </w:p>
  </w:footnote>
  <w:footnote w:type="continuationSeparator" w:id="0">
    <w:p w14:paraId="436CD983" w14:textId="77777777" w:rsidR="00C270C0" w:rsidRDefault="00C270C0" w:rsidP="00DF2F19">
      <w:pPr>
        <w:spacing w:after="0" w:line="240" w:lineRule="auto"/>
      </w:pPr>
      <w:r>
        <w:continuationSeparator/>
      </w:r>
    </w:p>
  </w:footnote>
  <w:footnote w:type="continuationNotice" w:id="1">
    <w:p w14:paraId="7D1F0EE3" w14:textId="77777777" w:rsidR="00C270C0" w:rsidRDefault="00C270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kFAMCrElAtAAAA"/>
  </w:docVars>
  <w:rsids>
    <w:rsidRoot w:val="00DF2F19"/>
    <w:rsid w:val="0002348B"/>
    <w:rsid w:val="0002506D"/>
    <w:rsid w:val="000355BD"/>
    <w:rsid w:val="000746BB"/>
    <w:rsid w:val="00082C72"/>
    <w:rsid w:val="000848E5"/>
    <w:rsid w:val="00094AF2"/>
    <w:rsid w:val="000A3349"/>
    <w:rsid w:val="000A52EB"/>
    <w:rsid w:val="000C61A9"/>
    <w:rsid w:val="001212D3"/>
    <w:rsid w:val="00144B9F"/>
    <w:rsid w:val="00157999"/>
    <w:rsid w:val="0017252B"/>
    <w:rsid w:val="0019251F"/>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4AC"/>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C61C7"/>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270C0"/>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38C5"/>
    <w:rsid w:val="00E97C9F"/>
    <w:rsid w:val="00EA2C6F"/>
    <w:rsid w:val="00EB64F1"/>
    <w:rsid w:val="00EF0DEF"/>
    <w:rsid w:val="00EF26D3"/>
    <w:rsid w:val="00EF3B44"/>
    <w:rsid w:val="00F003A4"/>
    <w:rsid w:val="00F0078F"/>
    <w:rsid w:val="00F02482"/>
    <w:rsid w:val="00F21058"/>
    <w:rsid w:val="00F46EC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susm.edu/academicadvising/gradrequirements/languag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66</Words>
  <Characters>2785</Characters>
  <Application>Microsoft Office Word</Application>
  <DocSecurity>0</DocSecurity>
  <Lines>139</Lines>
  <Paragraphs>125</Paragraphs>
  <ScaleCrop>false</ScaleCrop>
  <HeadingPairs>
    <vt:vector size="2" baseType="variant">
      <vt:variant>
        <vt:lpstr>Title</vt:lpstr>
      </vt:variant>
      <vt:variant>
        <vt:i4>1</vt:i4>
      </vt:variant>
    </vt:vector>
  </HeadingPairs>
  <TitlesOfParts>
    <vt:vector size="1" baseType="lpstr">
      <vt:lpstr>ECON_AAT_CSU</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AAT_CSU</dc:title>
  <dc:subject/>
  <dc:creator>Rhonda Nishimoto</dc:creator>
  <cp:keywords/>
  <dc:description/>
  <cp:lastModifiedBy>Rhonda</cp:lastModifiedBy>
  <cp:revision>4</cp:revision>
  <dcterms:created xsi:type="dcterms:W3CDTF">2021-02-19T00:27:00Z</dcterms:created>
  <dcterms:modified xsi:type="dcterms:W3CDTF">2021-02-19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